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1"/>
        <w:gridCol w:w="3304"/>
        <w:gridCol w:w="2425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6A4CF152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D – </w:t>
            </w:r>
            <w:r w:rsidR="00624A2F">
              <w:rPr>
                <w:b/>
              </w:rPr>
              <w:t>Navbar01</w:t>
            </w:r>
          </w:p>
        </w:tc>
      </w:tr>
      <w:tr w:rsidR="00717CE8" w14:paraId="77EA48B4" w14:textId="77777777" w:rsidTr="00A97C09">
        <w:tc>
          <w:tcPr>
            <w:tcW w:w="3567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1FA1E089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323DD4">
              <w:t>Low</w:t>
            </w:r>
          </w:p>
          <w:p w14:paraId="77E55725" w14:textId="11EDFCA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C77BA5">
              <w:t>Cosmetic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292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491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proofErr w:type="spellStart"/>
            <w:r w:rsidR="00091330">
              <w:t>Kićo</w:t>
            </w:r>
            <w:proofErr w:type="spellEnd"/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A97C09">
        <w:tc>
          <w:tcPr>
            <w:tcW w:w="6859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6B1331F4" w14:textId="748E8816" w:rsidR="00BD0A12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hyperlink r:id="rId9" w:history="1">
              <w:r w:rsidR="00BD0A12" w:rsidRPr="006F231D">
                <w:rPr>
                  <w:rStyle w:val="Hyperlink"/>
                </w:rPr>
                <w:t>https://www.demoblaze.com/index.html</w:t>
              </w:r>
            </w:hyperlink>
          </w:p>
          <w:p w14:paraId="631D0A07" w14:textId="05ED08D7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BF7DAE">
              <w:t>Change the browser ratio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35AF3CD2" w:rsidR="00717CE8" w:rsidRDefault="00BF7DAE">
            <w:pPr>
              <w:spacing w:after="0" w:line="240" w:lineRule="auto"/>
            </w:pPr>
            <w:r>
              <w:t>Page is responsive</w:t>
            </w:r>
          </w:p>
          <w:p w14:paraId="1EBD1896" w14:textId="5F7246CF" w:rsidR="00BF7DAE" w:rsidRPr="00832A10" w:rsidRDefault="00BF7DAE">
            <w:pPr>
              <w:spacing w:after="0" w:line="240" w:lineRule="auto"/>
            </w:pPr>
            <w:r>
              <w:t>Navbar is visible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2C3ECA7F" w14:textId="51B89DA2" w:rsidR="005D24BA" w:rsidRPr="00624A2F" w:rsidRDefault="00BF7DAE" w:rsidP="00BF7DAE">
            <w:pPr>
              <w:pStyle w:val="HTMLPreformatted"/>
              <w:rPr>
                <w:rFonts w:asciiTheme="minorHAnsi" w:hAnsiTheme="minorHAnsi" w:cstheme="minorHAnsi"/>
                <w:color w:val="212529"/>
                <w:sz w:val="22"/>
                <w:szCs w:val="22"/>
              </w:rPr>
            </w:pPr>
            <w:r w:rsidRPr="00624A2F">
              <w:rPr>
                <w:rFonts w:asciiTheme="minorHAnsi" w:hAnsiTheme="minorHAnsi" w:cstheme="minorHAnsi"/>
                <w:sz w:val="22"/>
                <w:szCs w:val="22"/>
              </w:rPr>
              <w:t>The image carousel is overlapping the navbar</w:t>
            </w:r>
          </w:p>
          <w:p w14:paraId="1036BE18" w14:textId="2F320035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62F1CC2E" w14:textId="7FEB2A6C" w:rsidR="00717CE8" w:rsidRDefault="00717CE8" w:rsidP="00A97C09">
            <w:pPr>
              <w:spacing w:after="0" w:line="240" w:lineRule="auto"/>
            </w:pPr>
          </w:p>
        </w:tc>
        <w:tc>
          <w:tcPr>
            <w:tcW w:w="2491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0DF71BB0" w14:textId="63E2779E" w:rsidR="00F340C2" w:rsidRDefault="00FD7D6B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7C75EE83" w14:textId="5D03B40B" w:rsidR="005D24BA" w:rsidRDefault="005D24BA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</w:p>
          <w:p w14:paraId="0FA8294B" w14:textId="721EF0DF" w:rsidR="00BD0A12" w:rsidRDefault="00624A2F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3C7650" wp14:editId="48EC33F3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871855</wp:posOffset>
                      </wp:positionV>
                      <wp:extent cx="4295775" cy="266700"/>
                      <wp:effectExtent l="0" t="0" r="28575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5775" cy="26670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0AF20F" id="Rectangle 12" o:spid="_x0000_s1026" style="position:absolute;margin-left:9.35pt;margin-top:68.65pt;width:338.2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" filled="f" strokecolor="red" strokeweight="1.5pt"/>
                  </w:pict>
                </mc:Fallback>
              </mc:AlternateContent>
            </w:r>
            <w:r w:rsidR="00BF7DAE">
              <w:rPr>
                <w:noProof/>
              </w:rPr>
              <w:drawing>
                <wp:inline distT="0" distB="0" distL="0" distR="0" wp14:anchorId="47B045F3" wp14:editId="50784E60">
                  <wp:extent cx="5943600" cy="41960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F0F903" w14:textId="03C3CAA6" w:rsidR="005E02E6" w:rsidRDefault="005E02E6">
            <w:pPr>
              <w:spacing w:after="0" w:line="240" w:lineRule="auto"/>
              <w:rPr>
                <w:b/>
              </w:rPr>
            </w:pPr>
          </w:p>
          <w:p w14:paraId="326DA8EA" w14:textId="52A9502A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66FA5878" w:rsidR="00F51C16" w:rsidRDefault="00F51C16">
            <w:pPr>
              <w:spacing w:after="0" w:line="240" w:lineRule="auto"/>
              <w:rPr>
                <w:b/>
              </w:rPr>
            </w:pPr>
          </w:p>
        </w:tc>
      </w:tr>
    </w:tbl>
    <w:p w14:paraId="0197DF03" w14:textId="3C649A50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64A9B" w14:textId="77777777" w:rsidR="008D64C4" w:rsidRDefault="008D64C4">
      <w:pPr>
        <w:spacing w:line="240" w:lineRule="auto"/>
      </w:pPr>
      <w:r>
        <w:separator/>
      </w:r>
    </w:p>
  </w:endnote>
  <w:endnote w:type="continuationSeparator" w:id="0">
    <w:p w14:paraId="32E4D619" w14:textId="77777777" w:rsidR="008D64C4" w:rsidRDefault="008D64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12FD5" w14:textId="77777777" w:rsidR="008D64C4" w:rsidRDefault="008D64C4">
      <w:pPr>
        <w:spacing w:after="0" w:line="240" w:lineRule="auto"/>
      </w:pPr>
      <w:r>
        <w:separator/>
      </w:r>
    </w:p>
  </w:footnote>
  <w:footnote w:type="continuationSeparator" w:id="0">
    <w:p w14:paraId="6F60E949" w14:textId="77777777" w:rsidR="008D64C4" w:rsidRDefault="008D64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4419A"/>
    <w:rsid w:val="00091330"/>
    <w:rsid w:val="000F15F5"/>
    <w:rsid w:val="00121F12"/>
    <w:rsid w:val="001E7FC3"/>
    <w:rsid w:val="0029627C"/>
    <w:rsid w:val="00323DD4"/>
    <w:rsid w:val="003653E1"/>
    <w:rsid w:val="00531945"/>
    <w:rsid w:val="00561649"/>
    <w:rsid w:val="005D24BA"/>
    <w:rsid w:val="005E02E6"/>
    <w:rsid w:val="005F550C"/>
    <w:rsid w:val="00624A2F"/>
    <w:rsid w:val="0071039B"/>
    <w:rsid w:val="00717CE8"/>
    <w:rsid w:val="008018FE"/>
    <w:rsid w:val="00807313"/>
    <w:rsid w:val="00810BF3"/>
    <w:rsid w:val="00832A10"/>
    <w:rsid w:val="00873F5A"/>
    <w:rsid w:val="00877780"/>
    <w:rsid w:val="008D64C4"/>
    <w:rsid w:val="009053FC"/>
    <w:rsid w:val="00905F47"/>
    <w:rsid w:val="00A3673D"/>
    <w:rsid w:val="00A54528"/>
    <w:rsid w:val="00A74B95"/>
    <w:rsid w:val="00A97C09"/>
    <w:rsid w:val="00B473EC"/>
    <w:rsid w:val="00BD0A12"/>
    <w:rsid w:val="00BF7DAE"/>
    <w:rsid w:val="00C06E84"/>
    <w:rsid w:val="00C172CA"/>
    <w:rsid w:val="00C23261"/>
    <w:rsid w:val="00C77BA5"/>
    <w:rsid w:val="00C84854"/>
    <w:rsid w:val="00CA6907"/>
    <w:rsid w:val="00D26025"/>
    <w:rsid w:val="00D51207"/>
    <w:rsid w:val="00D86880"/>
    <w:rsid w:val="00D93D89"/>
    <w:rsid w:val="00EB08FF"/>
    <w:rsid w:val="00EC65B6"/>
    <w:rsid w:val="00F05728"/>
    <w:rsid w:val="00F340C2"/>
    <w:rsid w:val="00F51C16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A1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7D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7DAE"/>
    <w:rPr>
      <w:rFonts w:ascii="Courier New" w:eastAsia="Times New Roman" w:hAnsi="Courier New" w:cs="Courier New"/>
      <w:lang w:val="en-US" w:eastAsia="en-US"/>
    </w:rPr>
  </w:style>
  <w:style w:type="character" w:customStyle="1" w:styleId="s">
    <w:name w:val="s"/>
    <w:basedOn w:val="DefaultParagraphFont"/>
    <w:rsid w:val="00BF7D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3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demoblaze.com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0BD8265-58E7-4C87-853E-F7A1CFCDB0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san Okanovic</dc:creator>
  <cp:lastModifiedBy>kicoedna@hotmail.com</cp:lastModifiedBy>
  <cp:revision>5</cp:revision>
  <dcterms:created xsi:type="dcterms:W3CDTF">2021-11-06T09:19:00Z</dcterms:created>
  <dcterms:modified xsi:type="dcterms:W3CDTF">2021-11-0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